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88FF12" w14:textId="28CE1DB3" w:rsidR="00993596" w:rsidRPr="00ED686A" w:rsidRDefault="00C92B32" w:rsidP="00993596">
      <w:pPr>
        <w:jc w:val="center"/>
        <w:rPr>
          <w:noProof/>
          <w:lang w:val="en-US"/>
        </w:rPr>
      </w:pPr>
      <w:r w:rsidRPr="00ED686A">
        <w:object w:dxaOrig="12270" w:dyaOrig="3705" w14:anchorId="358F67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8.6pt;height:63pt" o:ole="">
            <v:imagedata r:id="rId9" o:title=""/>
          </v:shape>
          <o:OLEObject Type="Embed" ProgID="PBrush" ShapeID="_x0000_i1025" DrawAspect="Content" ObjectID="_1679158283" r:id="rId10"/>
        </w:object>
      </w:r>
    </w:p>
    <w:p w14:paraId="20AE1468" w14:textId="77777777" w:rsidR="00993596" w:rsidRPr="00ED686A" w:rsidRDefault="00993596" w:rsidP="00993596"/>
    <w:tbl>
      <w:tblPr>
        <w:tblW w:w="10273" w:type="dxa"/>
        <w:tblInd w:w="98" w:type="dxa"/>
        <w:tblBorders>
          <w:top w:val="single" w:sz="8" w:space="0" w:color="EEECE1"/>
          <w:left w:val="single" w:sz="8" w:space="0" w:color="EEECE1"/>
          <w:bottom w:val="single" w:sz="8" w:space="0" w:color="EEECE1"/>
          <w:right w:val="single" w:sz="8" w:space="0" w:color="EEECE1"/>
          <w:insideH w:val="single" w:sz="8" w:space="0" w:color="EEECE1"/>
          <w:insideV w:val="single" w:sz="8" w:space="0" w:color="EEECE1"/>
        </w:tblBorders>
        <w:tblLayout w:type="fixed"/>
        <w:tblLook w:val="04A0" w:firstRow="1" w:lastRow="0" w:firstColumn="1" w:lastColumn="0" w:noHBand="0" w:noVBand="1"/>
      </w:tblPr>
      <w:tblGrid>
        <w:gridCol w:w="1583"/>
        <w:gridCol w:w="377"/>
        <w:gridCol w:w="4713"/>
        <w:gridCol w:w="1102"/>
        <w:gridCol w:w="377"/>
        <w:gridCol w:w="2121"/>
      </w:tblGrid>
      <w:tr w:rsidR="00993596" w:rsidRPr="00ED686A" w14:paraId="744DD30B" w14:textId="77777777" w:rsidTr="001C05F3">
        <w:trPr>
          <w:trHeight w:val="361"/>
        </w:trPr>
        <w:tc>
          <w:tcPr>
            <w:tcW w:w="1583" w:type="dxa"/>
            <w:shd w:val="clear" w:color="auto" w:fill="auto"/>
            <w:vAlign w:val="center"/>
            <w:hideMark/>
          </w:tcPr>
          <w:p w14:paraId="51519C77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Programme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42EC7465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4713" w:type="dxa"/>
            <w:shd w:val="clear" w:color="auto" w:fill="auto"/>
            <w:vAlign w:val="center"/>
            <w:hideMark/>
          </w:tcPr>
          <w:p w14:paraId="043A2781" w14:textId="2A492C2D" w:rsidR="00993596" w:rsidRPr="00ED686A" w:rsidRDefault="00315E12" w:rsidP="00952351">
            <w:pPr>
              <w:rPr>
                <w:b/>
                <w:bCs/>
                <w:color w:val="000000"/>
                <w:lang w:val="en-US"/>
              </w:rPr>
            </w:pPr>
            <w:r w:rsidRPr="00ED686A">
              <w:rPr>
                <w:b/>
                <w:bCs/>
                <w:color w:val="000000"/>
              </w:rPr>
              <w:t>B.</w:t>
            </w:r>
            <w:r w:rsidR="00ED686A" w:rsidRPr="00ED686A">
              <w:rPr>
                <w:b/>
                <w:bCs/>
                <w:color w:val="000000"/>
              </w:rPr>
              <w:t xml:space="preserve"> </w:t>
            </w:r>
            <w:r w:rsidRPr="00ED686A">
              <w:rPr>
                <w:b/>
                <w:bCs/>
                <w:color w:val="000000"/>
              </w:rPr>
              <w:t xml:space="preserve">Tech </w:t>
            </w:r>
          </w:p>
        </w:tc>
        <w:tc>
          <w:tcPr>
            <w:tcW w:w="1102" w:type="dxa"/>
            <w:shd w:val="clear" w:color="auto" w:fill="auto"/>
            <w:vAlign w:val="center"/>
            <w:hideMark/>
          </w:tcPr>
          <w:p w14:paraId="460A270D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Semester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0E88F77D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2121" w:type="dxa"/>
            <w:shd w:val="clear" w:color="auto" w:fill="auto"/>
            <w:vAlign w:val="center"/>
            <w:hideMark/>
          </w:tcPr>
          <w:p w14:paraId="378B411D" w14:textId="2756CAF8" w:rsidR="00993596" w:rsidRPr="00ED686A" w:rsidRDefault="001C05F3" w:rsidP="00C46A27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993596" w:rsidRPr="00ED686A" w14:paraId="0BFD9650" w14:textId="77777777" w:rsidTr="001C05F3">
        <w:trPr>
          <w:trHeight w:val="343"/>
        </w:trPr>
        <w:tc>
          <w:tcPr>
            <w:tcW w:w="1583" w:type="dxa"/>
            <w:shd w:val="clear" w:color="auto" w:fill="auto"/>
            <w:vAlign w:val="center"/>
            <w:hideMark/>
          </w:tcPr>
          <w:p w14:paraId="68A64135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Course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4D2083F7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4713" w:type="dxa"/>
            <w:shd w:val="clear" w:color="auto" w:fill="auto"/>
            <w:vAlign w:val="center"/>
            <w:hideMark/>
          </w:tcPr>
          <w:p w14:paraId="73738247" w14:textId="77777777" w:rsidR="00993596" w:rsidRPr="00ED686A" w:rsidRDefault="00993596" w:rsidP="00952351">
            <w:pPr>
              <w:rPr>
                <w:b/>
                <w:bCs/>
                <w:color w:val="000000"/>
                <w:lang w:val="en-US"/>
              </w:rPr>
            </w:pPr>
            <w:r w:rsidRPr="00ED686A">
              <w:rPr>
                <w:b/>
                <w:bCs/>
                <w:color w:val="000000"/>
              </w:rPr>
              <w:t>Database Management Systems (Embedded Lab)</w:t>
            </w:r>
          </w:p>
        </w:tc>
        <w:tc>
          <w:tcPr>
            <w:tcW w:w="1102" w:type="dxa"/>
            <w:shd w:val="clear" w:color="auto" w:fill="auto"/>
            <w:vAlign w:val="center"/>
            <w:hideMark/>
          </w:tcPr>
          <w:p w14:paraId="3159DF0C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Code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5FCE8F92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2121" w:type="dxa"/>
            <w:shd w:val="clear" w:color="auto" w:fill="auto"/>
            <w:vAlign w:val="center"/>
            <w:hideMark/>
          </w:tcPr>
          <w:p w14:paraId="1266C76F" w14:textId="77777777" w:rsidR="00993596" w:rsidRPr="00ED686A" w:rsidRDefault="00315E12" w:rsidP="00952351">
            <w:pPr>
              <w:rPr>
                <w:b/>
                <w:bCs/>
                <w:color w:val="000000"/>
                <w:lang w:val="en-US"/>
              </w:rPr>
            </w:pPr>
            <w:r w:rsidRPr="00ED686A">
              <w:rPr>
                <w:b/>
                <w:bCs/>
                <w:color w:val="000000"/>
              </w:rPr>
              <w:t>CSE2004</w:t>
            </w:r>
          </w:p>
        </w:tc>
      </w:tr>
      <w:tr w:rsidR="00993596" w:rsidRPr="00ED686A" w14:paraId="5FB41186" w14:textId="77777777" w:rsidTr="001C05F3">
        <w:trPr>
          <w:trHeight w:val="478"/>
        </w:trPr>
        <w:tc>
          <w:tcPr>
            <w:tcW w:w="1583" w:type="dxa"/>
            <w:shd w:val="clear" w:color="auto" w:fill="auto"/>
            <w:vAlign w:val="center"/>
            <w:hideMark/>
          </w:tcPr>
          <w:p w14:paraId="1A7C3C41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Faculty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2B203E24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4713" w:type="dxa"/>
            <w:shd w:val="clear" w:color="auto" w:fill="auto"/>
            <w:vAlign w:val="center"/>
            <w:hideMark/>
          </w:tcPr>
          <w:p w14:paraId="0E414968" w14:textId="2F9F2B5F" w:rsidR="00993596" w:rsidRPr="00ED686A" w:rsidRDefault="00ED686A" w:rsidP="0095235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ED686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. M. Braveen, Dr. M. Rajesh</w:t>
            </w:r>
          </w:p>
        </w:tc>
        <w:tc>
          <w:tcPr>
            <w:tcW w:w="1102" w:type="dxa"/>
            <w:shd w:val="clear" w:color="auto" w:fill="auto"/>
            <w:vAlign w:val="center"/>
            <w:hideMark/>
          </w:tcPr>
          <w:p w14:paraId="79A9C7E3" w14:textId="77777777" w:rsidR="00993596" w:rsidRPr="00ED686A" w:rsidRDefault="00993596" w:rsidP="00952351">
            <w:pPr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Slot</w:t>
            </w:r>
          </w:p>
        </w:tc>
        <w:tc>
          <w:tcPr>
            <w:tcW w:w="377" w:type="dxa"/>
            <w:shd w:val="clear" w:color="auto" w:fill="auto"/>
            <w:vAlign w:val="center"/>
            <w:hideMark/>
          </w:tcPr>
          <w:p w14:paraId="016636A5" w14:textId="77777777" w:rsidR="00993596" w:rsidRPr="00ED686A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ED686A">
              <w:rPr>
                <w:color w:val="000000"/>
              </w:rPr>
              <w:t>:</w:t>
            </w:r>
          </w:p>
        </w:tc>
        <w:tc>
          <w:tcPr>
            <w:tcW w:w="2121" w:type="dxa"/>
            <w:shd w:val="clear" w:color="auto" w:fill="auto"/>
            <w:vAlign w:val="center"/>
            <w:hideMark/>
          </w:tcPr>
          <w:p w14:paraId="494B1010" w14:textId="4FFF2B97" w:rsidR="00993596" w:rsidRPr="00ED686A" w:rsidRDefault="00993596" w:rsidP="00993596">
            <w:pPr>
              <w:rPr>
                <w:b/>
                <w:bCs/>
                <w:color w:val="000000"/>
                <w:lang w:val="en-US"/>
              </w:rPr>
            </w:pPr>
          </w:p>
        </w:tc>
      </w:tr>
      <w:tr w:rsidR="001C05F3" w:rsidRPr="00ED686A" w14:paraId="13F16CB9" w14:textId="77777777" w:rsidTr="001C05F3">
        <w:trPr>
          <w:trHeight w:val="478"/>
        </w:trPr>
        <w:tc>
          <w:tcPr>
            <w:tcW w:w="1583" w:type="dxa"/>
            <w:shd w:val="clear" w:color="auto" w:fill="auto"/>
            <w:vAlign w:val="center"/>
          </w:tcPr>
          <w:p w14:paraId="0E88B2FE" w14:textId="7949F75B" w:rsidR="001C05F3" w:rsidRPr="00ED686A" w:rsidRDefault="001C05F3" w:rsidP="00952351">
            <w:pPr>
              <w:rPr>
                <w:color w:val="000000"/>
              </w:rPr>
            </w:pPr>
            <w:r>
              <w:rPr>
                <w:color w:val="000000"/>
              </w:rPr>
              <w:t xml:space="preserve">Name </w:t>
            </w:r>
          </w:p>
        </w:tc>
        <w:tc>
          <w:tcPr>
            <w:tcW w:w="377" w:type="dxa"/>
            <w:shd w:val="clear" w:color="auto" w:fill="auto"/>
            <w:vAlign w:val="center"/>
          </w:tcPr>
          <w:p w14:paraId="2D477372" w14:textId="25A35CC4" w:rsidR="001C05F3" w:rsidRPr="00ED686A" w:rsidRDefault="001C05F3" w:rsidP="0095235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:</w:t>
            </w:r>
          </w:p>
        </w:tc>
        <w:tc>
          <w:tcPr>
            <w:tcW w:w="4713" w:type="dxa"/>
            <w:shd w:val="clear" w:color="auto" w:fill="auto"/>
            <w:vAlign w:val="center"/>
          </w:tcPr>
          <w:p w14:paraId="2924A698" w14:textId="4C13A1C3" w:rsidR="001C05F3" w:rsidRPr="00ED686A" w:rsidRDefault="001C05F3" w:rsidP="00952351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ayathri Sathish 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7E17E850" w14:textId="31BAFB05" w:rsidR="001C05F3" w:rsidRPr="00ED686A" w:rsidRDefault="001C05F3" w:rsidP="00952351">
            <w:pPr>
              <w:rPr>
                <w:color w:val="000000"/>
              </w:rPr>
            </w:pPr>
            <w:r>
              <w:rPr>
                <w:color w:val="000000"/>
              </w:rPr>
              <w:t>Number</w:t>
            </w:r>
          </w:p>
        </w:tc>
        <w:tc>
          <w:tcPr>
            <w:tcW w:w="377" w:type="dxa"/>
            <w:shd w:val="clear" w:color="auto" w:fill="auto"/>
            <w:vAlign w:val="center"/>
          </w:tcPr>
          <w:p w14:paraId="76382FC2" w14:textId="6D3CB758" w:rsidR="001C05F3" w:rsidRPr="00ED686A" w:rsidRDefault="001C05F3" w:rsidP="0095235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:</w:t>
            </w:r>
          </w:p>
        </w:tc>
        <w:tc>
          <w:tcPr>
            <w:tcW w:w="2121" w:type="dxa"/>
            <w:shd w:val="clear" w:color="auto" w:fill="auto"/>
            <w:vAlign w:val="center"/>
          </w:tcPr>
          <w:p w14:paraId="648D187D" w14:textId="21AEBFA0" w:rsidR="001C05F3" w:rsidRPr="00ED686A" w:rsidRDefault="001C05F3" w:rsidP="00993596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20BCE1359</w:t>
            </w:r>
          </w:p>
        </w:tc>
      </w:tr>
    </w:tbl>
    <w:p w14:paraId="1A113393" w14:textId="77777777" w:rsidR="004812A6" w:rsidRPr="00ED686A" w:rsidRDefault="004812A6" w:rsidP="004812A6"/>
    <w:p w14:paraId="561A2034" w14:textId="6BC9D3E0" w:rsidR="00A76A2A" w:rsidRPr="00ED686A" w:rsidRDefault="00A76A2A" w:rsidP="003077F0">
      <w:pPr>
        <w:rPr>
          <w:b/>
          <w:bCs/>
        </w:rPr>
      </w:pPr>
      <w:r w:rsidRPr="00ED686A">
        <w:rPr>
          <w:b/>
          <w:bCs/>
        </w:rPr>
        <w:t xml:space="preserve">Date: </w:t>
      </w:r>
      <w:r w:rsidR="00ED686A" w:rsidRPr="00ED686A">
        <w:rPr>
          <w:b/>
          <w:bCs/>
        </w:rPr>
        <w:t>05-04-2021, Monday</w:t>
      </w:r>
    </w:p>
    <w:p w14:paraId="3EB20106" w14:textId="4DDE1500" w:rsidR="00972F48" w:rsidRPr="00ED686A" w:rsidRDefault="00972F48" w:rsidP="003077F0"/>
    <w:p w14:paraId="78FEA54F" w14:textId="3B3D0CF4" w:rsidR="00157A85" w:rsidRPr="00ED686A" w:rsidRDefault="00157A85" w:rsidP="00157A85">
      <w:pPr>
        <w:jc w:val="center"/>
        <w:rPr>
          <w:b/>
        </w:rPr>
      </w:pPr>
      <w:r w:rsidRPr="00ED686A">
        <w:rPr>
          <w:b/>
        </w:rPr>
        <w:t xml:space="preserve">SQL – </w:t>
      </w:r>
      <w:r w:rsidR="008D57E2" w:rsidRPr="00ED686A">
        <w:rPr>
          <w:b/>
        </w:rPr>
        <w:t>Date Functions, Aggregation and Joins</w:t>
      </w:r>
    </w:p>
    <w:p w14:paraId="013A7FD5" w14:textId="77777777" w:rsidR="00972F48" w:rsidRPr="00ED686A" w:rsidRDefault="00972F48" w:rsidP="00972F48">
      <w:pPr>
        <w:jc w:val="center"/>
        <w:rPr>
          <w:b/>
        </w:rPr>
      </w:pPr>
    </w:p>
    <w:p w14:paraId="5002CDD7" w14:textId="77777777" w:rsidR="008D57E2" w:rsidRPr="00ED686A" w:rsidRDefault="008D57E2" w:rsidP="002F4D79">
      <w:pPr>
        <w:spacing w:line="360" w:lineRule="auto"/>
        <w:jc w:val="both"/>
        <w:rPr>
          <w:b/>
        </w:rPr>
      </w:pPr>
      <w:r w:rsidRPr="00ED686A">
        <w:rPr>
          <w:noProof/>
          <w:lang w:eastAsia="en-IN"/>
        </w:rPr>
        <w:drawing>
          <wp:inline distT="0" distB="0" distL="0" distR="0" wp14:anchorId="438633D7" wp14:editId="4FD7FC56">
            <wp:extent cx="5918200" cy="3625564"/>
            <wp:effectExtent l="0" t="0" r="6350" b="0"/>
            <wp:docPr id="1" name="Picture 1" descr="example of relational table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xample of relational table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690" cy="362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85DB0" w14:textId="77777777" w:rsidR="00F66AB4" w:rsidRPr="00ED686A" w:rsidRDefault="00F66AB4" w:rsidP="002F4D79">
      <w:pPr>
        <w:spacing w:line="360" w:lineRule="auto"/>
        <w:jc w:val="both"/>
        <w:rPr>
          <w:b/>
        </w:rPr>
      </w:pPr>
    </w:p>
    <w:p w14:paraId="7286C64F" w14:textId="77777777" w:rsidR="00ED686A" w:rsidRPr="00ED686A" w:rsidRDefault="00ED686A" w:rsidP="002F4D79">
      <w:pPr>
        <w:spacing w:line="360" w:lineRule="auto"/>
        <w:jc w:val="both"/>
        <w:rPr>
          <w:b/>
        </w:rPr>
      </w:pPr>
    </w:p>
    <w:p w14:paraId="452FEF53" w14:textId="77777777" w:rsidR="00ED686A" w:rsidRPr="00ED686A" w:rsidRDefault="00ED686A" w:rsidP="002F4D79">
      <w:pPr>
        <w:spacing w:line="360" w:lineRule="auto"/>
        <w:jc w:val="both"/>
        <w:rPr>
          <w:b/>
        </w:rPr>
      </w:pPr>
    </w:p>
    <w:p w14:paraId="38BBCB90" w14:textId="77777777" w:rsidR="00ED686A" w:rsidRPr="00ED686A" w:rsidRDefault="00ED686A" w:rsidP="002F4D79">
      <w:pPr>
        <w:spacing w:line="360" w:lineRule="auto"/>
        <w:jc w:val="both"/>
        <w:rPr>
          <w:b/>
        </w:rPr>
      </w:pPr>
    </w:p>
    <w:p w14:paraId="35DB7E21" w14:textId="77777777" w:rsidR="00ED686A" w:rsidRPr="00ED686A" w:rsidRDefault="00ED686A" w:rsidP="002F4D79">
      <w:pPr>
        <w:spacing w:line="360" w:lineRule="auto"/>
        <w:jc w:val="both"/>
        <w:rPr>
          <w:b/>
        </w:rPr>
      </w:pPr>
    </w:p>
    <w:p w14:paraId="6A247A93" w14:textId="77777777" w:rsidR="00ED686A" w:rsidRPr="00ED686A" w:rsidRDefault="00ED686A" w:rsidP="002F4D79">
      <w:pPr>
        <w:spacing w:line="360" w:lineRule="auto"/>
        <w:jc w:val="both"/>
        <w:rPr>
          <w:b/>
        </w:rPr>
      </w:pPr>
    </w:p>
    <w:p w14:paraId="39FC6FA2" w14:textId="40828491" w:rsidR="002F4D79" w:rsidRPr="00ED686A" w:rsidRDefault="008D57E2" w:rsidP="002F4D79">
      <w:pPr>
        <w:spacing w:line="360" w:lineRule="auto"/>
        <w:jc w:val="both"/>
        <w:rPr>
          <w:b/>
        </w:rPr>
      </w:pPr>
      <w:r w:rsidRPr="00ED686A">
        <w:rPr>
          <w:b/>
        </w:rPr>
        <w:t>Consider the above relational tables and w</w:t>
      </w:r>
      <w:r w:rsidR="002F4D79" w:rsidRPr="00ED686A">
        <w:rPr>
          <w:b/>
        </w:rPr>
        <w:t>rite SQL queries for the following</w:t>
      </w:r>
    </w:p>
    <w:p w14:paraId="24536E39" w14:textId="47FA256E" w:rsidR="002F4D79" w:rsidRDefault="002F4D79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>Create the above tables with primary and foreign keys</w:t>
      </w:r>
    </w:p>
    <w:p w14:paraId="627AD1AA" w14:textId="72D50E32" w:rsidR="001C05F3" w:rsidRDefault="001C05F3" w:rsidP="001C05F3">
      <w:pPr>
        <w:pStyle w:val="ListParagraph"/>
        <w:spacing w:line="360" w:lineRule="auto"/>
        <w:jc w:val="both"/>
      </w:pPr>
      <w:r w:rsidRPr="001C05F3">
        <w:rPr>
          <w:noProof/>
        </w:rPr>
        <w:drawing>
          <wp:inline distT="0" distB="0" distL="0" distR="0" wp14:anchorId="07631C3F" wp14:editId="42BD4A38">
            <wp:extent cx="5943600" cy="618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E9BC8" w14:textId="5BF7B86D" w:rsidR="001C05F3" w:rsidRDefault="001C05F3" w:rsidP="001C05F3">
      <w:pPr>
        <w:pStyle w:val="ListParagraph"/>
        <w:spacing w:line="360" w:lineRule="auto"/>
        <w:jc w:val="both"/>
      </w:pPr>
      <w:r w:rsidRPr="001C05F3">
        <w:rPr>
          <w:noProof/>
        </w:rPr>
        <w:drawing>
          <wp:inline distT="0" distB="0" distL="0" distR="0" wp14:anchorId="4CE3E232" wp14:editId="4B9EF8CF">
            <wp:extent cx="5943600" cy="485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B0E8E" w14:textId="11DEF3EF" w:rsidR="001C05F3" w:rsidRDefault="001C05F3" w:rsidP="001C05F3">
      <w:pPr>
        <w:pStyle w:val="ListParagraph"/>
        <w:spacing w:line="360" w:lineRule="auto"/>
        <w:jc w:val="both"/>
      </w:pPr>
      <w:r w:rsidRPr="001C05F3">
        <w:rPr>
          <w:noProof/>
        </w:rPr>
        <w:drawing>
          <wp:inline distT="0" distB="0" distL="0" distR="0" wp14:anchorId="3140D531" wp14:editId="1B155045">
            <wp:extent cx="5943600" cy="5441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E701" w14:textId="77777777" w:rsidR="001C05F3" w:rsidRPr="00ED686A" w:rsidRDefault="001C05F3" w:rsidP="001C05F3">
      <w:pPr>
        <w:pStyle w:val="ListParagraph"/>
        <w:spacing w:line="360" w:lineRule="auto"/>
        <w:jc w:val="both"/>
      </w:pPr>
    </w:p>
    <w:p w14:paraId="51617A4E" w14:textId="4C030A5C" w:rsidR="008D57E2" w:rsidRDefault="008D57E2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 xml:space="preserve">Add 5 </w:t>
      </w:r>
      <w:r w:rsidR="00F47A2A" w:rsidRPr="00ED686A">
        <w:t>more records to purchase table</w:t>
      </w:r>
    </w:p>
    <w:p w14:paraId="2BB141AA" w14:textId="638A50F7" w:rsidR="009223FE" w:rsidRDefault="009223FE" w:rsidP="009223FE">
      <w:pPr>
        <w:pStyle w:val="ListParagraph"/>
        <w:spacing w:line="360" w:lineRule="auto"/>
        <w:jc w:val="both"/>
      </w:pPr>
      <w:r w:rsidRPr="009223FE">
        <w:rPr>
          <w:noProof/>
        </w:rPr>
        <w:drawing>
          <wp:inline distT="0" distB="0" distL="0" distR="0" wp14:anchorId="6CC2B045" wp14:editId="51B6F1D6">
            <wp:extent cx="5943600" cy="3755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F117" w14:textId="077C4344" w:rsidR="009223FE" w:rsidRDefault="009223FE" w:rsidP="009223FE">
      <w:pPr>
        <w:pStyle w:val="ListParagraph"/>
        <w:spacing w:line="360" w:lineRule="auto"/>
        <w:jc w:val="both"/>
      </w:pPr>
      <w:r w:rsidRPr="009223FE">
        <w:rPr>
          <w:noProof/>
        </w:rPr>
        <w:drawing>
          <wp:inline distT="0" distB="0" distL="0" distR="0" wp14:anchorId="10B05202" wp14:editId="3ABA6AA3">
            <wp:extent cx="4038600" cy="38362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42708" cy="384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32B81" w14:textId="72CB4F25" w:rsidR="00154180" w:rsidRDefault="00154180" w:rsidP="009223FE">
      <w:pPr>
        <w:pStyle w:val="ListParagraph"/>
        <w:spacing w:line="360" w:lineRule="auto"/>
        <w:jc w:val="both"/>
      </w:pPr>
    </w:p>
    <w:p w14:paraId="0862A93C" w14:textId="7CA838F2" w:rsidR="009223FE" w:rsidRPr="00ED686A" w:rsidRDefault="00154180" w:rsidP="009223FE">
      <w:pPr>
        <w:pStyle w:val="ListParagraph"/>
        <w:spacing w:line="360" w:lineRule="auto"/>
        <w:jc w:val="both"/>
      </w:pPr>
      <w:r w:rsidRPr="00154180">
        <w:rPr>
          <w:noProof/>
        </w:rPr>
        <w:drawing>
          <wp:anchor distT="0" distB="0" distL="114300" distR="114300" simplePos="0" relativeHeight="251657216" behindDoc="0" locked="0" layoutInCell="1" allowOverlap="1" wp14:anchorId="0777280E" wp14:editId="7FAF0A4C">
            <wp:simplePos x="0" y="0"/>
            <wp:positionH relativeFrom="column">
              <wp:posOffset>342900</wp:posOffset>
            </wp:positionH>
            <wp:positionV relativeFrom="paragraph">
              <wp:posOffset>349250</wp:posOffset>
            </wp:positionV>
            <wp:extent cx="5224768" cy="3886200"/>
            <wp:effectExtent l="0" t="0" r="0" b="0"/>
            <wp:wrapThrough wrapText="bothSides">
              <wp:wrapPolygon edited="0">
                <wp:start x="0" y="0"/>
                <wp:lineTo x="0" y="21494"/>
                <wp:lineTo x="21503" y="21494"/>
                <wp:lineTo x="21503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4768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EFAD8E" w14:textId="72FAF383" w:rsidR="008D57E2" w:rsidRDefault="008D57E2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 xml:space="preserve">List the name of the customer who have purchased </w:t>
      </w:r>
      <w:r w:rsidR="00F47A2A" w:rsidRPr="00ED686A">
        <w:t>during the year 2010</w:t>
      </w:r>
    </w:p>
    <w:p w14:paraId="205CE606" w14:textId="32CB6D37" w:rsidR="00503EE1" w:rsidRPr="00ED686A" w:rsidRDefault="00503EE1" w:rsidP="00503EE1">
      <w:pPr>
        <w:pStyle w:val="ListParagraph"/>
        <w:spacing w:line="360" w:lineRule="auto"/>
        <w:jc w:val="both"/>
      </w:pPr>
      <w:r w:rsidRPr="00503EE1">
        <w:rPr>
          <w:noProof/>
        </w:rPr>
        <w:drawing>
          <wp:inline distT="0" distB="0" distL="0" distR="0" wp14:anchorId="4129976B" wp14:editId="05CAB5CC">
            <wp:extent cx="5943600" cy="16586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C7A1B" w14:textId="6A90C74C" w:rsidR="008D57E2" w:rsidRDefault="008D57E2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>List the transaction id, purchase date, name of the product of the transaction, with maximum price</w:t>
      </w:r>
    </w:p>
    <w:p w14:paraId="4F3AAC57" w14:textId="0E6229ED" w:rsidR="00555270" w:rsidRDefault="00555270" w:rsidP="00555270">
      <w:pPr>
        <w:spacing w:line="360" w:lineRule="auto"/>
        <w:ind w:left="720"/>
        <w:jc w:val="both"/>
      </w:pPr>
      <w:r w:rsidRPr="00555270">
        <w:drawing>
          <wp:inline distT="0" distB="0" distL="0" distR="0" wp14:anchorId="66EF24F7" wp14:editId="684AE0E8">
            <wp:extent cx="5943600" cy="9042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D0AF" w14:textId="77777777" w:rsidR="00555270" w:rsidRPr="00ED686A" w:rsidRDefault="00555270" w:rsidP="00555270">
      <w:pPr>
        <w:spacing w:line="360" w:lineRule="auto"/>
        <w:jc w:val="both"/>
      </w:pPr>
    </w:p>
    <w:p w14:paraId="75BFC551" w14:textId="68E16277" w:rsidR="00F47A2A" w:rsidRDefault="00F47A2A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>List the sum of prices of all the products</w:t>
      </w:r>
      <w:r w:rsidR="005E284D" w:rsidRPr="00ED686A">
        <w:t xml:space="preserve"> b</w:t>
      </w:r>
      <w:r w:rsidRPr="00ED686A">
        <w:t>ought by the customer id 24221</w:t>
      </w:r>
    </w:p>
    <w:p w14:paraId="298B6D90" w14:textId="14F66A9A" w:rsidR="00555270" w:rsidRPr="00ED686A" w:rsidRDefault="00957FD0" w:rsidP="00555270">
      <w:pPr>
        <w:pStyle w:val="ListParagraph"/>
        <w:spacing w:line="360" w:lineRule="auto"/>
        <w:jc w:val="both"/>
      </w:pPr>
      <w:r w:rsidRPr="00957FD0">
        <w:drawing>
          <wp:inline distT="0" distB="0" distL="0" distR="0" wp14:anchorId="4C644646" wp14:editId="44DB5E5F">
            <wp:extent cx="5943600" cy="67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A7304" w14:textId="2EC043EB" w:rsidR="00F47A2A" w:rsidRDefault="00F47A2A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>Count the number of products purchased by Bob</w:t>
      </w:r>
    </w:p>
    <w:p w14:paraId="20FA6D4F" w14:textId="0F325AF6" w:rsidR="00957FD0" w:rsidRPr="00ED686A" w:rsidRDefault="00957FD0" w:rsidP="00957FD0">
      <w:pPr>
        <w:pStyle w:val="ListParagraph"/>
        <w:spacing w:line="360" w:lineRule="auto"/>
        <w:jc w:val="both"/>
      </w:pPr>
      <w:r w:rsidRPr="00957FD0">
        <w:drawing>
          <wp:inline distT="0" distB="0" distL="0" distR="0" wp14:anchorId="19D835F5" wp14:editId="4FB71593">
            <wp:extent cx="5943600" cy="6057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24" w14:textId="69D761FF" w:rsidR="00F47A2A" w:rsidRDefault="0072312D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>Count the number of customers who have purchased TV during august 2012.</w:t>
      </w:r>
    </w:p>
    <w:p w14:paraId="06D76CA6" w14:textId="1B00EE2B" w:rsidR="00017F88" w:rsidRPr="00ED686A" w:rsidRDefault="00017F88" w:rsidP="00017F88">
      <w:pPr>
        <w:pStyle w:val="ListParagraph"/>
        <w:spacing w:line="360" w:lineRule="auto"/>
        <w:jc w:val="both"/>
      </w:pPr>
      <w:r w:rsidRPr="00017F88">
        <w:drawing>
          <wp:inline distT="0" distB="0" distL="0" distR="0" wp14:anchorId="0DBDADD5" wp14:editId="62394F5B">
            <wp:extent cx="5943600" cy="10318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B5492" w14:textId="4BA6495F" w:rsidR="0072312D" w:rsidRDefault="0072312D" w:rsidP="002F4D79">
      <w:pPr>
        <w:pStyle w:val="ListParagraph"/>
        <w:numPr>
          <w:ilvl w:val="0"/>
          <w:numId w:val="12"/>
        </w:numPr>
        <w:spacing w:line="360" w:lineRule="auto"/>
        <w:jc w:val="both"/>
      </w:pPr>
      <w:r w:rsidRPr="00ED686A">
        <w:t xml:space="preserve">Find the name of the product </w:t>
      </w:r>
      <w:r w:rsidR="005E284D" w:rsidRPr="00ED686A">
        <w:t>which has the minimum price with the transaction ids and c</w:t>
      </w:r>
      <w:r w:rsidR="00FE3FD1" w:rsidRPr="00ED686A">
        <w:t>ustomer ids who have bought that</w:t>
      </w:r>
      <w:r w:rsidR="005E284D" w:rsidRPr="00ED686A">
        <w:t xml:space="preserve">. </w:t>
      </w:r>
    </w:p>
    <w:p w14:paraId="4559B041" w14:textId="0E067844" w:rsidR="00017F88" w:rsidRPr="00ED686A" w:rsidRDefault="00017F88" w:rsidP="00017F88">
      <w:pPr>
        <w:pStyle w:val="ListParagraph"/>
        <w:spacing w:line="360" w:lineRule="auto"/>
        <w:jc w:val="both"/>
      </w:pPr>
      <w:r w:rsidRPr="00017F88">
        <w:drawing>
          <wp:inline distT="0" distB="0" distL="0" distR="0" wp14:anchorId="29407177" wp14:editId="78D7E47C">
            <wp:extent cx="5943600" cy="8318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7F88" w:rsidRPr="00ED686A" w:rsidSect="00021DAC">
      <w:pgSz w:w="12240" w:h="15840"/>
      <w:pgMar w:top="1418" w:right="1440" w:bottom="141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77F61"/>
    <w:multiLevelType w:val="hybridMultilevel"/>
    <w:tmpl w:val="153A96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6434E8"/>
    <w:multiLevelType w:val="hybridMultilevel"/>
    <w:tmpl w:val="E716F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E0C6801"/>
    <w:multiLevelType w:val="hybridMultilevel"/>
    <w:tmpl w:val="76B21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22A3B"/>
    <w:multiLevelType w:val="hybridMultilevel"/>
    <w:tmpl w:val="C310B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A41C77"/>
    <w:multiLevelType w:val="hybridMultilevel"/>
    <w:tmpl w:val="7E5E6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9"/>
  </w:num>
  <w:num w:numId="5">
    <w:abstractNumId w:val="5"/>
  </w:num>
  <w:num w:numId="6">
    <w:abstractNumId w:val="10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jcwMzO3MDEzM7ZQ0lEKTi0uzszPAykwrAUAdUtlQiwAAAA="/>
  </w:docVars>
  <w:rsids>
    <w:rsidRoot w:val="004812A6"/>
    <w:rsid w:val="00017F88"/>
    <w:rsid w:val="00021DAC"/>
    <w:rsid w:val="00036F22"/>
    <w:rsid w:val="00057E7F"/>
    <w:rsid w:val="000902CE"/>
    <w:rsid w:val="000B42C2"/>
    <w:rsid w:val="000D6615"/>
    <w:rsid w:val="000E53D1"/>
    <w:rsid w:val="00154180"/>
    <w:rsid w:val="00157A85"/>
    <w:rsid w:val="00166976"/>
    <w:rsid w:val="001778F1"/>
    <w:rsid w:val="001A4C5B"/>
    <w:rsid w:val="001B05F3"/>
    <w:rsid w:val="001C05F3"/>
    <w:rsid w:val="00233CEB"/>
    <w:rsid w:val="002B14D9"/>
    <w:rsid w:val="002F4D79"/>
    <w:rsid w:val="002F5164"/>
    <w:rsid w:val="003077F0"/>
    <w:rsid w:val="003113BE"/>
    <w:rsid w:val="00311BB7"/>
    <w:rsid w:val="00315E12"/>
    <w:rsid w:val="00392BD4"/>
    <w:rsid w:val="003C26E2"/>
    <w:rsid w:val="004263AD"/>
    <w:rsid w:val="00441A2D"/>
    <w:rsid w:val="00446D52"/>
    <w:rsid w:val="0045458A"/>
    <w:rsid w:val="004812A6"/>
    <w:rsid w:val="004D304D"/>
    <w:rsid w:val="00503862"/>
    <w:rsid w:val="00503EE1"/>
    <w:rsid w:val="00512429"/>
    <w:rsid w:val="005411D7"/>
    <w:rsid w:val="00542B08"/>
    <w:rsid w:val="0055286C"/>
    <w:rsid w:val="00555270"/>
    <w:rsid w:val="005749F2"/>
    <w:rsid w:val="005A3534"/>
    <w:rsid w:val="005A3A4F"/>
    <w:rsid w:val="005E284D"/>
    <w:rsid w:val="00625BDC"/>
    <w:rsid w:val="00627121"/>
    <w:rsid w:val="00630E54"/>
    <w:rsid w:val="00711E62"/>
    <w:rsid w:val="0072312D"/>
    <w:rsid w:val="007447F4"/>
    <w:rsid w:val="00760404"/>
    <w:rsid w:val="00782E9A"/>
    <w:rsid w:val="007D73EB"/>
    <w:rsid w:val="007E0253"/>
    <w:rsid w:val="007E0BF8"/>
    <w:rsid w:val="00830AA0"/>
    <w:rsid w:val="008657A7"/>
    <w:rsid w:val="00895AF0"/>
    <w:rsid w:val="008A4A02"/>
    <w:rsid w:val="008A4A2D"/>
    <w:rsid w:val="008D57E2"/>
    <w:rsid w:val="009223FE"/>
    <w:rsid w:val="00937AA5"/>
    <w:rsid w:val="00940FA2"/>
    <w:rsid w:val="00954E6B"/>
    <w:rsid w:val="00955A40"/>
    <w:rsid w:val="00955E0D"/>
    <w:rsid w:val="00957FD0"/>
    <w:rsid w:val="00972F48"/>
    <w:rsid w:val="00993596"/>
    <w:rsid w:val="009A21D7"/>
    <w:rsid w:val="009C6830"/>
    <w:rsid w:val="00A2478E"/>
    <w:rsid w:val="00A76A2A"/>
    <w:rsid w:val="00A8360E"/>
    <w:rsid w:val="00A85323"/>
    <w:rsid w:val="00A966CC"/>
    <w:rsid w:val="00AF6761"/>
    <w:rsid w:val="00B25175"/>
    <w:rsid w:val="00B55280"/>
    <w:rsid w:val="00B75914"/>
    <w:rsid w:val="00B8457F"/>
    <w:rsid w:val="00BC7E15"/>
    <w:rsid w:val="00BE45C8"/>
    <w:rsid w:val="00C46A27"/>
    <w:rsid w:val="00C562C3"/>
    <w:rsid w:val="00C71782"/>
    <w:rsid w:val="00C92B32"/>
    <w:rsid w:val="00CA103A"/>
    <w:rsid w:val="00CB364E"/>
    <w:rsid w:val="00CD58BF"/>
    <w:rsid w:val="00CF4E6B"/>
    <w:rsid w:val="00D21A6D"/>
    <w:rsid w:val="00D31119"/>
    <w:rsid w:val="00DB0757"/>
    <w:rsid w:val="00E46E67"/>
    <w:rsid w:val="00E6142B"/>
    <w:rsid w:val="00E807E3"/>
    <w:rsid w:val="00ED686A"/>
    <w:rsid w:val="00EE3A12"/>
    <w:rsid w:val="00F27084"/>
    <w:rsid w:val="00F47A2A"/>
    <w:rsid w:val="00F66AB4"/>
    <w:rsid w:val="00F874FB"/>
    <w:rsid w:val="00F96002"/>
    <w:rsid w:val="00FD6836"/>
    <w:rsid w:val="00FE3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1696"/>
  <w15:docId w15:val="{DE5A084E-F40F-4674-9B9D-77D325DEE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2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oleObject" Target="embeddings/oleObject1.bin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4BBD93E6361045BDDC16B9DEBC7DA6" ma:contentTypeVersion="6" ma:contentTypeDescription="Create a new document." ma:contentTypeScope="" ma:versionID="adddd9f1e29fa9e4b3f9f4c6dc83a3ae">
  <xsd:schema xmlns:xsd="http://www.w3.org/2001/XMLSchema" xmlns:xs="http://www.w3.org/2001/XMLSchema" xmlns:p="http://schemas.microsoft.com/office/2006/metadata/properties" xmlns:ns2="6d170bfe-e2e2-4142-83d5-a6ef40cb8c49" targetNamespace="http://schemas.microsoft.com/office/2006/metadata/properties" ma:root="true" ma:fieldsID="8ac6fe2939f059fc4f14f052384527d9" ns2:_="">
    <xsd:import namespace="6d170bfe-e2e2-4142-83d5-a6ef40cb8c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0bfe-e2e2-4142-83d5-a6ef40cb8c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91A6D-209F-4310-8F8D-CCFE2C8655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17630B-3BCD-483A-A936-F57D8AD69A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0bfe-e2e2-4142-83d5-a6ef40cb8c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471157-5A82-4EFC-B7BC-21C873EF5D2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92865B-17D2-4905-8F3B-95A783ECAF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Gayathri Sathish</cp:lastModifiedBy>
  <cp:revision>3</cp:revision>
  <dcterms:created xsi:type="dcterms:W3CDTF">2021-04-05T13:46:00Z</dcterms:created>
  <dcterms:modified xsi:type="dcterms:W3CDTF">2021-04-0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4BBD93E6361045BDDC16B9DEBC7DA6</vt:lpwstr>
  </property>
</Properties>
</file>